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5BE1B1" w14:textId="6372F2F7" w:rsidR="008A6E49" w:rsidRDefault="007E5F86" w:rsidP="007E5F86">
      <w:pPr>
        <w:pStyle w:val="Heading1"/>
        <w:jc w:val="center"/>
      </w:pPr>
      <w:r>
        <w:t>Task C5.2.1</w:t>
      </w:r>
    </w:p>
    <w:p w14:paraId="4BDFE1DE" w14:textId="77ECB46C" w:rsidR="002F6C3B" w:rsidRDefault="002F6C3B" w:rsidP="002F6C3B">
      <w:r w:rsidRPr="002F6C3B">
        <w:rPr>
          <w:noProof/>
        </w:rPr>
        <w:drawing>
          <wp:inline distT="0" distB="0" distL="0" distR="0" wp14:anchorId="3D0A101E" wp14:editId="7A20433B">
            <wp:extent cx="6538310" cy="47472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557342" cy="4761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29AEE" w14:textId="73B139D9" w:rsidR="002F6C3B" w:rsidRDefault="002F6C3B" w:rsidP="002F6C3B"/>
    <w:p w14:paraId="710539A8" w14:textId="7081DDBC" w:rsidR="002F6C3B" w:rsidRDefault="002F6C3B" w:rsidP="002F6C3B"/>
    <w:p w14:paraId="4124714E" w14:textId="2E1B887E" w:rsidR="002F6C3B" w:rsidRDefault="002F6C3B" w:rsidP="002F6C3B"/>
    <w:p w14:paraId="7150045D" w14:textId="25C465A3" w:rsidR="002F6C3B" w:rsidRDefault="002F6C3B" w:rsidP="002F6C3B"/>
    <w:p w14:paraId="7A7BEFCF" w14:textId="7FABD0FB" w:rsidR="002F6C3B" w:rsidRDefault="002F6C3B" w:rsidP="002F6C3B"/>
    <w:p w14:paraId="7D7D25E4" w14:textId="45238DA5" w:rsidR="002F6C3B" w:rsidRDefault="002F6C3B" w:rsidP="002F6C3B"/>
    <w:p w14:paraId="7FFDC97B" w14:textId="46276C05" w:rsidR="002F6C3B" w:rsidRDefault="002F6C3B" w:rsidP="002F6C3B"/>
    <w:p w14:paraId="7167CADD" w14:textId="35DE7254" w:rsidR="002F6C3B" w:rsidRDefault="002F6C3B" w:rsidP="002F6C3B"/>
    <w:p w14:paraId="31D4C5AD" w14:textId="4AB04A6D" w:rsidR="002F6C3B" w:rsidRDefault="002F6C3B" w:rsidP="002F6C3B"/>
    <w:p w14:paraId="6824037F" w14:textId="77777777" w:rsidR="002F6C3B" w:rsidRPr="002F6C3B" w:rsidRDefault="002F6C3B" w:rsidP="002F6C3B"/>
    <w:p w14:paraId="23B3C72E" w14:textId="42ECE50F" w:rsidR="007E5F86" w:rsidRDefault="007E5F86" w:rsidP="007E5F86"/>
    <w:p w14:paraId="151C56E1" w14:textId="77777777" w:rsidR="007E5F86" w:rsidRPr="007E5F86" w:rsidRDefault="007E5F86" w:rsidP="007E5F86"/>
    <w:p w14:paraId="44510EA2" w14:textId="77777777" w:rsidR="007E5F86" w:rsidRDefault="007E5F86" w:rsidP="007E5F86">
      <w:r>
        <w:t>CREATE TABLE Manager (</w:t>
      </w:r>
    </w:p>
    <w:p w14:paraId="74AB23A8" w14:textId="092B8279" w:rsidR="007E5F86" w:rsidRDefault="007E5F86" w:rsidP="007E5F86">
      <w:r>
        <w:t xml:space="preserve">                  </w:t>
      </w:r>
      <w:proofErr w:type="spellStart"/>
      <w:r>
        <w:t>mgr_id</w:t>
      </w:r>
      <w:proofErr w:type="spellEnd"/>
      <w:r>
        <w:t xml:space="preserve"> INT UNSIGNED NOT NULL,</w:t>
      </w:r>
    </w:p>
    <w:p w14:paraId="6483D6D2" w14:textId="76E5AA5F" w:rsidR="007E5F86" w:rsidRDefault="007E5F86" w:rsidP="007E5F86">
      <w:r>
        <w:t xml:space="preserve">   </w:t>
      </w:r>
      <w:r>
        <w:tab/>
        <w:t xml:space="preserve">    </w:t>
      </w:r>
      <w:proofErr w:type="spellStart"/>
      <w:r>
        <w:t>emp_f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50) NOT NULL,</w:t>
      </w:r>
    </w:p>
    <w:p w14:paraId="30D51A9F" w14:textId="77777777" w:rsidR="007E5F86" w:rsidRDefault="007E5F86" w:rsidP="007E5F86">
      <w:pPr>
        <w:ind w:firstLine="720"/>
      </w:pPr>
      <w:r>
        <w:t xml:space="preserve">    </w:t>
      </w:r>
      <w:proofErr w:type="spellStart"/>
      <w:r>
        <w:t>emp_l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50) NOT NULL,</w:t>
      </w:r>
    </w:p>
    <w:p w14:paraId="7A6B018D" w14:textId="77777777" w:rsidR="007E5F86" w:rsidRDefault="007E5F86" w:rsidP="007E5F86">
      <w:pPr>
        <w:ind w:firstLine="720"/>
      </w:pPr>
      <w:r>
        <w:t xml:space="preserve">    </w:t>
      </w:r>
      <w:proofErr w:type="spellStart"/>
      <w:r>
        <w:t>emp_bdate</w:t>
      </w:r>
      <w:proofErr w:type="spellEnd"/>
      <w:r>
        <w:t xml:space="preserve"> DATE NOT NULL,</w:t>
      </w:r>
    </w:p>
    <w:p w14:paraId="76277C79" w14:textId="77777777" w:rsidR="007E5F86" w:rsidRDefault="007E5F86" w:rsidP="007E5F86">
      <w:pPr>
        <w:ind w:firstLine="720"/>
      </w:pPr>
      <w:r>
        <w:t xml:space="preserve">    </w:t>
      </w:r>
      <w:proofErr w:type="spellStart"/>
      <w:r>
        <w:t>emp_address</w:t>
      </w:r>
      <w:proofErr w:type="spellEnd"/>
      <w:r>
        <w:t xml:space="preserve"> TINYTEXT NOT NULL,</w:t>
      </w:r>
    </w:p>
    <w:p w14:paraId="63DF30B4" w14:textId="4C72270F" w:rsidR="007E5F86" w:rsidRDefault="007E5F86" w:rsidP="007E5F86">
      <w:pPr>
        <w:ind w:firstLine="720"/>
      </w:pPr>
      <w:r>
        <w:t xml:space="preserve">    gender </w:t>
      </w:r>
      <w:r w:rsidR="00B13442" w:rsidRPr="00C5755A">
        <w:t>ENUM('M','F','U') CHECK (gender in ('M', 'F', 'U'))</w:t>
      </w:r>
      <w:r w:rsidR="00B13442">
        <w:t>,</w:t>
      </w:r>
    </w:p>
    <w:p w14:paraId="045C6840" w14:textId="77777777" w:rsidR="007E5F86" w:rsidRDefault="007E5F86" w:rsidP="007E5F86">
      <w:pPr>
        <w:ind w:firstLine="720"/>
      </w:pPr>
      <w:r>
        <w:t xml:space="preserve">    PRIMARY KEY (</w:t>
      </w:r>
      <w:proofErr w:type="spellStart"/>
      <w:r>
        <w:t>mgr_id</w:t>
      </w:r>
      <w:proofErr w:type="spellEnd"/>
      <w:r>
        <w:t>)</w:t>
      </w:r>
    </w:p>
    <w:p w14:paraId="68180037" w14:textId="77777777" w:rsidR="007E5F86" w:rsidRDefault="007E5F86" w:rsidP="007E5F86">
      <w:r>
        <w:t>);</w:t>
      </w:r>
    </w:p>
    <w:p w14:paraId="7BCD3B2F" w14:textId="6DC9E95C" w:rsidR="007E5F86" w:rsidRDefault="002F6C3B" w:rsidP="002F6C3B">
      <w:pPr>
        <w:pStyle w:val="ListParagraph"/>
        <w:numPr>
          <w:ilvl w:val="0"/>
          <w:numId w:val="2"/>
        </w:numPr>
      </w:pPr>
      <w:r>
        <w:rPr>
          <w:b/>
          <w:bCs/>
        </w:rPr>
        <w:t>new manager table to incorporate manager information</w:t>
      </w:r>
    </w:p>
    <w:p w14:paraId="0B6467EC" w14:textId="77777777" w:rsidR="007E5F86" w:rsidRDefault="007E5F86" w:rsidP="007E5F86">
      <w:r>
        <w:t>CREATE TABLE Department (</w:t>
      </w:r>
    </w:p>
    <w:p w14:paraId="25F3874D" w14:textId="77777777" w:rsidR="007E5F86" w:rsidRDefault="007E5F86" w:rsidP="007E5F86">
      <w:r>
        <w:tab/>
      </w:r>
      <w:proofErr w:type="spellStart"/>
      <w:r>
        <w:t>dept_id</w:t>
      </w:r>
      <w:proofErr w:type="spellEnd"/>
      <w:r>
        <w:t xml:space="preserve"> INT UNSIGNED NOT NULL,</w:t>
      </w:r>
    </w:p>
    <w:p w14:paraId="0A9A6227" w14:textId="299E8ACA" w:rsidR="007E5F86" w:rsidRDefault="007E5F86" w:rsidP="007E5F86">
      <w:pPr>
        <w:ind w:firstLine="720"/>
      </w:pPr>
      <w:proofErr w:type="spellStart"/>
      <w:r>
        <w:t>dept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30) NOT NULL,</w:t>
      </w:r>
    </w:p>
    <w:p w14:paraId="5FB42917" w14:textId="566808CF" w:rsidR="007E5F86" w:rsidRDefault="007E5F86" w:rsidP="007E5F86">
      <w:pPr>
        <w:ind w:firstLine="720"/>
      </w:pPr>
      <w:proofErr w:type="spellStart"/>
      <w:r>
        <w:t>mgr_id</w:t>
      </w:r>
      <w:proofErr w:type="spellEnd"/>
      <w:r>
        <w:t xml:space="preserve"> INT UNSIGNED NOT NULL,</w:t>
      </w:r>
    </w:p>
    <w:p w14:paraId="1D9936AB" w14:textId="5A0B6969" w:rsidR="007E5F86" w:rsidRDefault="007E5F86" w:rsidP="00456DF7">
      <w:pPr>
        <w:ind w:firstLine="720"/>
      </w:pPr>
      <w:proofErr w:type="spellStart"/>
      <w:r>
        <w:t>mgr_start_date</w:t>
      </w:r>
      <w:proofErr w:type="spellEnd"/>
      <w:r>
        <w:t xml:space="preserve"> DATE NOT NULL</w:t>
      </w:r>
      <w:r w:rsidR="00FF37E8">
        <w:t xml:space="preserve"> </w:t>
      </w:r>
      <w:r w:rsidR="00456DF7">
        <w:t xml:space="preserve">CHECK (date &lt; </w:t>
      </w:r>
      <w:proofErr w:type="gramStart"/>
      <w:r w:rsidR="00456DF7">
        <w:t>CURRDATE(</w:t>
      </w:r>
      <w:proofErr w:type="gramEnd"/>
      <w:r w:rsidR="00456DF7">
        <w:t>))</w:t>
      </w:r>
      <w:r>
        <w:t>,</w:t>
      </w:r>
    </w:p>
    <w:p w14:paraId="19D2F366" w14:textId="7457BB53" w:rsidR="007E5F86" w:rsidRDefault="007E5F86" w:rsidP="007E5F86">
      <w:pPr>
        <w:ind w:firstLine="720"/>
      </w:pPr>
      <w:r>
        <w:t>PRIMARY KEY (</w:t>
      </w:r>
      <w:proofErr w:type="spellStart"/>
      <w:r>
        <w:t>dept_id</w:t>
      </w:r>
      <w:proofErr w:type="spellEnd"/>
      <w:r>
        <w:t>),</w:t>
      </w:r>
    </w:p>
    <w:p w14:paraId="4CD04926" w14:textId="2ABE8A0C" w:rsidR="007E5F86" w:rsidRDefault="007E5F86" w:rsidP="007E5F86">
      <w:pPr>
        <w:ind w:firstLine="720"/>
      </w:pPr>
      <w:r>
        <w:t>FOREIGN KEY (</w:t>
      </w:r>
      <w:proofErr w:type="spellStart"/>
      <w:r>
        <w:t>mgr_id</w:t>
      </w:r>
      <w:proofErr w:type="spellEnd"/>
      <w:r>
        <w:t>) REFERENCES Manager(</w:t>
      </w:r>
      <w:proofErr w:type="spellStart"/>
      <w:r>
        <w:t>mgr_id</w:t>
      </w:r>
      <w:proofErr w:type="spellEnd"/>
      <w:r>
        <w:t>)</w:t>
      </w:r>
    </w:p>
    <w:p w14:paraId="6D932060" w14:textId="77777777" w:rsidR="007E5F86" w:rsidRDefault="007E5F86" w:rsidP="007E5F86">
      <w:r>
        <w:t>);</w:t>
      </w:r>
    </w:p>
    <w:p w14:paraId="404E0075" w14:textId="77777777" w:rsidR="007E5F86" w:rsidRDefault="007E5F86" w:rsidP="007E5F86"/>
    <w:p w14:paraId="0B744C78" w14:textId="77777777" w:rsidR="007E5F86" w:rsidRDefault="007E5F86" w:rsidP="007E5F86">
      <w:r>
        <w:t>CREATE TABLE Employee (</w:t>
      </w:r>
    </w:p>
    <w:p w14:paraId="07A64168" w14:textId="77777777" w:rsidR="007E5F86" w:rsidRDefault="007E5F86" w:rsidP="007E5F86">
      <w:pPr>
        <w:ind w:firstLine="720"/>
      </w:pPr>
      <w:r>
        <w:t xml:space="preserve">    </w:t>
      </w:r>
      <w:proofErr w:type="spellStart"/>
      <w:r>
        <w:t>emp_id</w:t>
      </w:r>
      <w:proofErr w:type="spellEnd"/>
      <w:r>
        <w:t xml:space="preserve"> INT UNSIGNED NOT NULL,</w:t>
      </w:r>
    </w:p>
    <w:p w14:paraId="1027F3E6" w14:textId="77777777" w:rsidR="007E5F86" w:rsidRDefault="007E5F86" w:rsidP="007E5F86">
      <w:pPr>
        <w:ind w:firstLine="720"/>
      </w:pPr>
      <w:r>
        <w:t xml:space="preserve">    </w:t>
      </w:r>
      <w:proofErr w:type="spellStart"/>
      <w:r>
        <w:t>emp_f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50) NOT NULL,</w:t>
      </w:r>
    </w:p>
    <w:p w14:paraId="67C46C1C" w14:textId="77777777" w:rsidR="007E5F86" w:rsidRDefault="007E5F86" w:rsidP="007E5F86">
      <w:pPr>
        <w:ind w:firstLine="720"/>
      </w:pPr>
      <w:r>
        <w:t xml:space="preserve">    </w:t>
      </w:r>
      <w:proofErr w:type="spellStart"/>
      <w:r>
        <w:t>emp_l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50) NOT NULL,</w:t>
      </w:r>
    </w:p>
    <w:p w14:paraId="757458CB" w14:textId="51DFF730" w:rsidR="007E5F86" w:rsidRDefault="007E5F86" w:rsidP="007E5F86">
      <w:pPr>
        <w:ind w:firstLine="720"/>
      </w:pPr>
      <w:r>
        <w:t xml:space="preserve">    </w:t>
      </w:r>
      <w:proofErr w:type="spellStart"/>
      <w:r>
        <w:t>emp_bdate</w:t>
      </w:r>
      <w:proofErr w:type="spellEnd"/>
      <w:r>
        <w:t xml:space="preserve"> DATE NOT NULL</w:t>
      </w:r>
      <w:r w:rsidR="00456DF7">
        <w:t>,</w:t>
      </w:r>
      <w:r w:rsidR="00B26D74">
        <w:t xml:space="preserve"> </w:t>
      </w:r>
    </w:p>
    <w:p w14:paraId="0B7F4FCC" w14:textId="77777777" w:rsidR="007E5F86" w:rsidRDefault="007E5F86" w:rsidP="007E5F86">
      <w:pPr>
        <w:ind w:firstLine="720"/>
      </w:pPr>
      <w:r>
        <w:t xml:space="preserve">    </w:t>
      </w:r>
      <w:proofErr w:type="spellStart"/>
      <w:r>
        <w:t>emp_address</w:t>
      </w:r>
      <w:proofErr w:type="spellEnd"/>
      <w:r>
        <w:t xml:space="preserve"> TINYTEXT NOT NULL,</w:t>
      </w:r>
    </w:p>
    <w:p w14:paraId="24A805CB" w14:textId="4B04C828" w:rsidR="000E7914" w:rsidRDefault="000E7914" w:rsidP="007E5F86">
      <w:pPr>
        <w:ind w:firstLine="720"/>
      </w:pPr>
      <w:r>
        <w:t xml:space="preserve">    </w:t>
      </w:r>
      <w:r w:rsidRPr="00C5755A">
        <w:t>gender ENUM('M','F','U') CHECK (gender in ('M', 'F', 'U'))</w:t>
      </w:r>
      <w:r>
        <w:t>,</w:t>
      </w:r>
    </w:p>
    <w:p w14:paraId="5AF9E8D2" w14:textId="16CBD49B" w:rsidR="007E5F86" w:rsidRDefault="007E5F86" w:rsidP="007E5F86">
      <w:pPr>
        <w:ind w:firstLine="720"/>
      </w:pPr>
      <w:r>
        <w:t xml:space="preserve">    </w:t>
      </w:r>
      <w:proofErr w:type="spellStart"/>
      <w:r>
        <w:t>dept_id</w:t>
      </w:r>
      <w:proofErr w:type="spellEnd"/>
      <w:r>
        <w:t xml:space="preserve"> INT UNSIGNED NOT NULL,</w:t>
      </w:r>
    </w:p>
    <w:p w14:paraId="40659495" w14:textId="77777777" w:rsidR="007E5F86" w:rsidRDefault="007E5F86" w:rsidP="007E5F86">
      <w:pPr>
        <w:ind w:firstLine="720"/>
      </w:pPr>
      <w:r>
        <w:lastRenderedPageBreak/>
        <w:t xml:space="preserve">    </w:t>
      </w:r>
      <w:proofErr w:type="spellStart"/>
      <w:r>
        <w:t>super_id</w:t>
      </w:r>
      <w:proofErr w:type="spellEnd"/>
      <w:r>
        <w:t xml:space="preserve"> INT UNSIGNED NOT NULL,</w:t>
      </w:r>
    </w:p>
    <w:p w14:paraId="1401FF3C" w14:textId="77777777" w:rsidR="007E5F86" w:rsidRDefault="007E5F86" w:rsidP="007E5F86">
      <w:pPr>
        <w:ind w:firstLine="720"/>
      </w:pPr>
      <w:r>
        <w:t xml:space="preserve">    PRIMARY KEY (</w:t>
      </w:r>
      <w:proofErr w:type="spellStart"/>
      <w:r>
        <w:t>emp_id</w:t>
      </w:r>
      <w:proofErr w:type="spellEnd"/>
      <w:r>
        <w:t>),</w:t>
      </w:r>
    </w:p>
    <w:p w14:paraId="2BA951E0" w14:textId="200351B7" w:rsidR="007E5F86" w:rsidRDefault="007E5F86" w:rsidP="007E5F86">
      <w:pPr>
        <w:ind w:firstLine="720"/>
      </w:pPr>
      <w:r>
        <w:t xml:space="preserve">    FOREIGN KEY (</w:t>
      </w:r>
      <w:proofErr w:type="spellStart"/>
      <w:r>
        <w:t>dept_id</w:t>
      </w:r>
      <w:proofErr w:type="spellEnd"/>
      <w:r>
        <w:t>) REFERENCES Department(</w:t>
      </w:r>
      <w:proofErr w:type="spellStart"/>
      <w:r>
        <w:t>dept_id</w:t>
      </w:r>
      <w:proofErr w:type="spellEnd"/>
      <w:r>
        <w:t xml:space="preserve">)    </w:t>
      </w:r>
    </w:p>
    <w:p w14:paraId="19B6D73E" w14:textId="49A7BAD4" w:rsidR="007E5F86" w:rsidRDefault="007E5F86" w:rsidP="007E5F86">
      <w:r>
        <w:t>);</w:t>
      </w:r>
    </w:p>
    <w:p w14:paraId="42B745FC" w14:textId="1450618F" w:rsidR="00C5755A" w:rsidRDefault="00B13442" w:rsidP="007E5F86">
      <w:r>
        <w:t>*</w:t>
      </w:r>
      <w:r w:rsidR="00C5755A" w:rsidRPr="00C5755A">
        <w:t xml:space="preserve">ALTER TABLE </w:t>
      </w:r>
      <w:proofErr w:type="spellStart"/>
      <w:r w:rsidR="00C5755A" w:rsidRPr="00C5755A">
        <w:t>employe</w:t>
      </w:r>
      <w:r>
        <w:t>E</w:t>
      </w:r>
      <w:proofErr w:type="spellEnd"/>
      <w:r w:rsidR="00C5755A" w:rsidRPr="00C5755A">
        <w:t xml:space="preserve"> MODIFY COLUMN gender ENUM('M','F','U') CHECK (gender in ('M', 'F', 'U')</w:t>
      </w:r>
      <w:proofErr w:type="gramStart"/>
      <w:r w:rsidR="00C5755A" w:rsidRPr="00C5755A">
        <w:t>);</w:t>
      </w:r>
      <w:proofErr w:type="gramEnd"/>
    </w:p>
    <w:p w14:paraId="166C2956" w14:textId="77777777" w:rsidR="007E5F86" w:rsidRDefault="007E5F86" w:rsidP="007E5F86"/>
    <w:p w14:paraId="4E7A8A7A" w14:textId="77777777" w:rsidR="007E5F86" w:rsidRDefault="007E5F86" w:rsidP="007E5F86">
      <w:r>
        <w:t xml:space="preserve">CREATE TABLE </w:t>
      </w:r>
      <w:proofErr w:type="gramStart"/>
      <w:r>
        <w:t>Project(</w:t>
      </w:r>
      <w:proofErr w:type="gramEnd"/>
    </w:p>
    <w:p w14:paraId="4E1F5A0A" w14:textId="75194878" w:rsidR="007E5F86" w:rsidRDefault="007E5F86" w:rsidP="007E5F86">
      <w:r>
        <w:t xml:space="preserve"> </w:t>
      </w:r>
      <w:r>
        <w:tab/>
        <w:t xml:space="preserve">    </w:t>
      </w:r>
      <w:proofErr w:type="spellStart"/>
      <w:r>
        <w:t>proj_id</w:t>
      </w:r>
      <w:proofErr w:type="spellEnd"/>
      <w:r>
        <w:t xml:space="preserve"> INT UNSIGNED NOT NULL,</w:t>
      </w:r>
    </w:p>
    <w:p w14:paraId="23CE04CE" w14:textId="77777777" w:rsidR="007E5F86" w:rsidRDefault="007E5F86" w:rsidP="007E5F86">
      <w:pPr>
        <w:ind w:firstLine="720"/>
      </w:pPr>
      <w:r>
        <w:t xml:space="preserve">    </w:t>
      </w:r>
      <w:proofErr w:type="spellStart"/>
      <w:r>
        <w:t>proj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30) NOT NULL,</w:t>
      </w:r>
    </w:p>
    <w:p w14:paraId="319B1E24" w14:textId="77777777" w:rsidR="007E5F86" w:rsidRDefault="007E5F86" w:rsidP="007E5F86">
      <w:pPr>
        <w:ind w:firstLine="720"/>
      </w:pPr>
      <w:r>
        <w:t xml:space="preserve">    </w:t>
      </w:r>
      <w:proofErr w:type="spellStart"/>
      <w:r>
        <w:t>proj_loc</w:t>
      </w:r>
      <w:proofErr w:type="spellEnd"/>
      <w:r>
        <w:t xml:space="preserve"> </w:t>
      </w:r>
      <w:proofErr w:type="gramStart"/>
      <w:r>
        <w:t>VARCHAR(</w:t>
      </w:r>
      <w:proofErr w:type="gramEnd"/>
      <w:r>
        <w:t>50) NOT NULL DEFAULT 'company',</w:t>
      </w:r>
    </w:p>
    <w:p w14:paraId="26E0139C" w14:textId="77777777" w:rsidR="007E5F86" w:rsidRDefault="007E5F86" w:rsidP="007E5F86">
      <w:pPr>
        <w:ind w:firstLine="720"/>
      </w:pPr>
      <w:r>
        <w:t xml:space="preserve">    </w:t>
      </w:r>
      <w:proofErr w:type="spellStart"/>
      <w:r>
        <w:t>dept_id</w:t>
      </w:r>
      <w:proofErr w:type="spellEnd"/>
      <w:r>
        <w:t xml:space="preserve"> INT UNSIGNED NOT NULL,</w:t>
      </w:r>
    </w:p>
    <w:p w14:paraId="7D5D1AEA" w14:textId="77777777" w:rsidR="007E5F86" w:rsidRDefault="007E5F86" w:rsidP="007E5F86">
      <w:pPr>
        <w:ind w:firstLine="720"/>
      </w:pPr>
      <w:r>
        <w:t xml:space="preserve">    PRIMARY KEY (</w:t>
      </w:r>
      <w:proofErr w:type="spellStart"/>
      <w:r>
        <w:t>proj_id</w:t>
      </w:r>
      <w:proofErr w:type="spellEnd"/>
      <w:r>
        <w:t>),</w:t>
      </w:r>
    </w:p>
    <w:p w14:paraId="77DE7BA4" w14:textId="77777777" w:rsidR="007E5F86" w:rsidRDefault="007E5F86" w:rsidP="007E5F86">
      <w:pPr>
        <w:ind w:firstLine="720"/>
      </w:pPr>
      <w:r>
        <w:t xml:space="preserve">    FOREIGN KEY (</w:t>
      </w:r>
      <w:proofErr w:type="spellStart"/>
      <w:r>
        <w:t>dept_id</w:t>
      </w:r>
      <w:proofErr w:type="spellEnd"/>
      <w:r>
        <w:t>) REFERENCES Department(</w:t>
      </w:r>
      <w:proofErr w:type="spellStart"/>
      <w:r>
        <w:t>dept_id</w:t>
      </w:r>
      <w:proofErr w:type="spellEnd"/>
      <w:r>
        <w:t>)</w:t>
      </w:r>
    </w:p>
    <w:p w14:paraId="2D3A2D81" w14:textId="77777777" w:rsidR="007E5F86" w:rsidRDefault="007E5F86" w:rsidP="007E5F86">
      <w:r>
        <w:t>);</w:t>
      </w:r>
    </w:p>
    <w:p w14:paraId="2BF06922" w14:textId="6169069B" w:rsidR="007E5F86" w:rsidRPr="007E5F86" w:rsidRDefault="007E5F86" w:rsidP="007E5F86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For </w:t>
      </w:r>
      <w:proofErr w:type="spellStart"/>
      <w:r>
        <w:rPr>
          <w:b/>
          <w:bCs/>
        </w:rPr>
        <w:t>proj_loc</w:t>
      </w:r>
      <w:proofErr w:type="spellEnd"/>
      <w:r>
        <w:rPr>
          <w:b/>
          <w:bCs/>
        </w:rPr>
        <w:t xml:space="preserve"> field, default is company as if no other place project is given.</w:t>
      </w:r>
    </w:p>
    <w:p w14:paraId="40FE0AD4" w14:textId="77777777" w:rsidR="007E5F86" w:rsidRDefault="007E5F86" w:rsidP="007E5F86">
      <w:r>
        <w:t xml:space="preserve">CREATE TABLE </w:t>
      </w:r>
      <w:proofErr w:type="spellStart"/>
      <w:r>
        <w:t>Works_</w:t>
      </w:r>
      <w:proofErr w:type="gramStart"/>
      <w:r>
        <w:t>on</w:t>
      </w:r>
      <w:proofErr w:type="spellEnd"/>
      <w:r>
        <w:t>(</w:t>
      </w:r>
      <w:proofErr w:type="gramEnd"/>
    </w:p>
    <w:p w14:paraId="6CF239CF" w14:textId="7A1372C2" w:rsidR="007E5F86" w:rsidRDefault="007E5F86" w:rsidP="007E5F86">
      <w:r>
        <w:tab/>
        <w:t xml:space="preserve">    </w:t>
      </w:r>
      <w:proofErr w:type="spellStart"/>
      <w:r>
        <w:t>proj_id</w:t>
      </w:r>
      <w:proofErr w:type="spellEnd"/>
      <w:r>
        <w:t xml:space="preserve"> INT UNSIGNED NOT NULL, </w:t>
      </w:r>
    </w:p>
    <w:p w14:paraId="23A0AF64" w14:textId="77777777" w:rsidR="007E5F86" w:rsidRDefault="007E5F86" w:rsidP="007E5F86">
      <w:pPr>
        <w:ind w:firstLine="720"/>
      </w:pPr>
      <w:r>
        <w:t xml:space="preserve">    </w:t>
      </w:r>
      <w:proofErr w:type="spellStart"/>
      <w:r>
        <w:t>emp_id</w:t>
      </w:r>
      <w:proofErr w:type="spellEnd"/>
      <w:r>
        <w:t xml:space="preserve"> INT UNSIGNED NOT NULL, </w:t>
      </w:r>
    </w:p>
    <w:p w14:paraId="66754619" w14:textId="77777777" w:rsidR="007E5F86" w:rsidRDefault="007E5F86" w:rsidP="007E5F86">
      <w:pPr>
        <w:ind w:firstLine="720"/>
      </w:pPr>
      <w:r>
        <w:t xml:space="preserve">    role </w:t>
      </w:r>
      <w:proofErr w:type="gramStart"/>
      <w:r>
        <w:t>VARCHAR(</w:t>
      </w:r>
      <w:proofErr w:type="gramEnd"/>
      <w:r>
        <w:t>30) NOT NULL,</w:t>
      </w:r>
    </w:p>
    <w:p w14:paraId="3C0F24D1" w14:textId="77777777" w:rsidR="007E5F86" w:rsidRDefault="007E5F86" w:rsidP="007E5F86">
      <w:pPr>
        <w:ind w:firstLine="720"/>
      </w:pPr>
      <w:r>
        <w:t xml:space="preserve">    hours INT UNSIGNED,</w:t>
      </w:r>
    </w:p>
    <w:p w14:paraId="2C0449CF" w14:textId="77777777" w:rsidR="007E5F86" w:rsidRDefault="007E5F86" w:rsidP="007E5F86">
      <w:pPr>
        <w:ind w:firstLine="720"/>
      </w:pPr>
      <w:r>
        <w:t xml:space="preserve">    comments TINYTEXT,</w:t>
      </w:r>
    </w:p>
    <w:p w14:paraId="3B90428C" w14:textId="77777777" w:rsidR="007E5F86" w:rsidRDefault="007E5F86" w:rsidP="007E5F86">
      <w:pPr>
        <w:ind w:firstLine="720"/>
      </w:pPr>
      <w:r>
        <w:t xml:space="preserve">    </w:t>
      </w:r>
      <w:proofErr w:type="spellStart"/>
      <w:r>
        <w:t>salary_factory</w:t>
      </w:r>
      <w:proofErr w:type="spellEnd"/>
      <w:r>
        <w:t xml:space="preserve"> INT NOT NULL,</w:t>
      </w:r>
    </w:p>
    <w:p w14:paraId="2855BF1D" w14:textId="77777777" w:rsidR="007E5F86" w:rsidRDefault="007E5F86" w:rsidP="007E5F86">
      <w:pPr>
        <w:ind w:firstLine="720"/>
      </w:pPr>
      <w:r>
        <w:t xml:space="preserve">    PRIMARY KEY (</w:t>
      </w:r>
      <w:proofErr w:type="spellStart"/>
      <w:r>
        <w:t>proj_id</w:t>
      </w:r>
      <w:proofErr w:type="spellEnd"/>
      <w:r>
        <w:t xml:space="preserve">, </w:t>
      </w:r>
      <w:proofErr w:type="spellStart"/>
      <w:r>
        <w:t>emp_id</w:t>
      </w:r>
      <w:proofErr w:type="spellEnd"/>
      <w:r>
        <w:t>),</w:t>
      </w:r>
    </w:p>
    <w:p w14:paraId="7C919598" w14:textId="77777777" w:rsidR="007E5F86" w:rsidRDefault="007E5F86" w:rsidP="007E5F86">
      <w:pPr>
        <w:ind w:firstLine="720"/>
      </w:pPr>
      <w:r>
        <w:t xml:space="preserve">    FOREIGN KEY (</w:t>
      </w:r>
      <w:proofErr w:type="spellStart"/>
      <w:r>
        <w:t>proj_id</w:t>
      </w:r>
      <w:proofErr w:type="spellEnd"/>
      <w:r>
        <w:t>) REFERENCES Project(</w:t>
      </w:r>
      <w:proofErr w:type="spellStart"/>
      <w:r>
        <w:t>proj_id</w:t>
      </w:r>
      <w:proofErr w:type="spellEnd"/>
      <w:r>
        <w:t>),</w:t>
      </w:r>
    </w:p>
    <w:p w14:paraId="7824F528" w14:textId="77777777" w:rsidR="007E5F86" w:rsidRDefault="007E5F86" w:rsidP="007E5F86">
      <w:pPr>
        <w:ind w:firstLine="720"/>
      </w:pPr>
      <w:r>
        <w:t xml:space="preserve">    FOREIGN KEY (</w:t>
      </w:r>
      <w:proofErr w:type="spellStart"/>
      <w:r>
        <w:t>emp_id</w:t>
      </w:r>
      <w:proofErr w:type="spellEnd"/>
      <w:r>
        <w:t>) REFERENCES Employee(</w:t>
      </w:r>
      <w:proofErr w:type="spellStart"/>
      <w:r>
        <w:t>emp_id</w:t>
      </w:r>
      <w:proofErr w:type="spellEnd"/>
      <w:r>
        <w:t>)</w:t>
      </w:r>
    </w:p>
    <w:p w14:paraId="3CDDF2FF" w14:textId="77777777" w:rsidR="007E5F86" w:rsidRDefault="007E5F86" w:rsidP="007E5F86">
      <w:r>
        <w:t>);</w:t>
      </w:r>
    </w:p>
    <w:p w14:paraId="29BFF708" w14:textId="1CD47CF3" w:rsidR="007E5F86" w:rsidRPr="002F6C3B" w:rsidRDefault="007E5F86" w:rsidP="007E5F86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hours are nullable if employee has worked on </w:t>
      </w:r>
      <w:r w:rsidR="002F6C3B">
        <w:rPr>
          <w:b/>
          <w:bCs/>
        </w:rPr>
        <w:t>voluntary</w:t>
      </w:r>
      <w:r>
        <w:rPr>
          <w:b/>
          <w:bCs/>
        </w:rPr>
        <w:t xml:space="preserve"> basis and that </w:t>
      </w:r>
      <w:proofErr w:type="gramStart"/>
      <w:r>
        <w:rPr>
          <w:b/>
          <w:bCs/>
        </w:rPr>
        <w:t>doesn’t</w:t>
      </w:r>
      <w:proofErr w:type="gramEnd"/>
      <w:r>
        <w:rPr>
          <w:b/>
          <w:bCs/>
        </w:rPr>
        <w:t xml:space="preserve"> count towards his working hours or for some reason </w:t>
      </w:r>
      <w:r w:rsidR="002F6C3B">
        <w:rPr>
          <w:b/>
          <w:bCs/>
        </w:rPr>
        <w:t>employee is not able to be in project right after joining so hours will be null.</w:t>
      </w:r>
    </w:p>
    <w:p w14:paraId="1ECA403C" w14:textId="5AB220BD" w:rsidR="002F6C3B" w:rsidRDefault="002F6C3B" w:rsidP="007E5F86">
      <w:pPr>
        <w:pStyle w:val="ListParagraph"/>
        <w:numPr>
          <w:ilvl w:val="0"/>
          <w:numId w:val="1"/>
        </w:numPr>
      </w:pPr>
      <w:r>
        <w:rPr>
          <w:b/>
          <w:bCs/>
        </w:rPr>
        <w:t>Some roles are self-explanatory so there is no need for comment.</w:t>
      </w:r>
    </w:p>
    <w:p w14:paraId="4474B1F1" w14:textId="77777777" w:rsidR="007E5F86" w:rsidRDefault="007E5F86" w:rsidP="007E5F86">
      <w:r>
        <w:lastRenderedPageBreak/>
        <w:t xml:space="preserve">CREATE TABLE </w:t>
      </w:r>
      <w:proofErr w:type="gramStart"/>
      <w:r>
        <w:t>Salary(</w:t>
      </w:r>
      <w:proofErr w:type="gramEnd"/>
    </w:p>
    <w:p w14:paraId="4BDB41B1" w14:textId="05130188" w:rsidR="007E5F86" w:rsidRDefault="007E5F86" w:rsidP="007E5F86">
      <w:r>
        <w:tab/>
        <w:t xml:space="preserve">    </w:t>
      </w:r>
      <w:proofErr w:type="spellStart"/>
      <w:r>
        <w:t>emp_id</w:t>
      </w:r>
      <w:proofErr w:type="spellEnd"/>
      <w:r>
        <w:t xml:space="preserve"> INT UNSIGNED NOT NULL,</w:t>
      </w:r>
    </w:p>
    <w:p w14:paraId="357406A8" w14:textId="77777777" w:rsidR="007E5F86" w:rsidRDefault="007E5F86" w:rsidP="007E5F86">
      <w:pPr>
        <w:ind w:firstLine="720"/>
      </w:pPr>
      <w:r>
        <w:t xml:space="preserve">    salary INT UNSIGNED NOT NULL,</w:t>
      </w:r>
    </w:p>
    <w:p w14:paraId="3F302F53" w14:textId="77777777" w:rsidR="007E5F86" w:rsidRDefault="007E5F86" w:rsidP="007E5F86">
      <w:pPr>
        <w:ind w:firstLine="720"/>
      </w:pPr>
      <w:r>
        <w:t xml:space="preserve">    </w:t>
      </w:r>
      <w:proofErr w:type="spellStart"/>
      <w:r>
        <w:t>start_date</w:t>
      </w:r>
      <w:proofErr w:type="spellEnd"/>
      <w:r>
        <w:t xml:space="preserve"> DATE NOT NULL,</w:t>
      </w:r>
    </w:p>
    <w:p w14:paraId="36946A41" w14:textId="08798AEE" w:rsidR="007E5F86" w:rsidRDefault="007E5F86" w:rsidP="007E5F86">
      <w:pPr>
        <w:ind w:firstLine="720"/>
      </w:pPr>
      <w:r>
        <w:t xml:space="preserve">    PRIMARY KEY (</w:t>
      </w:r>
      <w:proofErr w:type="spellStart"/>
      <w:r>
        <w:t>emp_id</w:t>
      </w:r>
      <w:proofErr w:type="spellEnd"/>
      <w:r>
        <w:t>)</w:t>
      </w:r>
      <w:r w:rsidR="002F6C3B">
        <w:t>,</w:t>
      </w:r>
    </w:p>
    <w:p w14:paraId="39D37419" w14:textId="20334627" w:rsidR="002F6C3B" w:rsidRDefault="002F6C3B" w:rsidP="002F6C3B">
      <w:r>
        <w:t xml:space="preserve"> </w:t>
      </w:r>
      <w:r>
        <w:tab/>
        <w:t xml:space="preserve">    FOREIGN KEY (</w:t>
      </w:r>
      <w:proofErr w:type="spellStart"/>
      <w:r>
        <w:t>emp_id</w:t>
      </w:r>
      <w:proofErr w:type="spellEnd"/>
      <w:r>
        <w:t>) REFERENCES Employee(</w:t>
      </w:r>
      <w:proofErr w:type="spellStart"/>
      <w:r>
        <w:t>emp_id</w:t>
      </w:r>
      <w:proofErr w:type="spellEnd"/>
      <w:r>
        <w:t>)</w:t>
      </w:r>
    </w:p>
    <w:p w14:paraId="14751829" w14:textId="76BD170D" w:rsidR="007E5F86" w:rsidRPr="007E5F86" w:rsidRDefault="007E5F86" w:rsidP="007E5F86">
      <w:r>
        <w:t>);</w:t>
      </w:r>
    </w:p>
    <w:sectPr w:rsidR="007E5F86" w:rsidRPr="007E5F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4E181C"/>
    <w:multiLevelType w:val="hybridMultilevel"/>
    <w:tmpl w:val="E768270C"/>
    <w:lvl w:ilvl="0" w:tplc="DA28AE1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3E238C"/>
    <w:multiLevelType w:val="hybridMultilevel"/>
    <w:tmpl w:val="8F1240FC"/>
    <w:lvl w:ilvl="0" w:tplc="C6FC248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MTM0tzSyNDW1sDRT0lEKTi0uzszPAykwrgUA2nNHIywAAAA="/>
  </w:docVars>
  <w:rsids>
    <w:rsidRoot w:val="007E5F86"/>
    <w:rsid w:val="000E7914"/>
    <w:rsid w:val="002F6C3B"/>
    <w:rsid w:val="00456DF7"/>
    <w:rsid w:val="004A09F0"/>
    <w:rsid w:val="00507B5D"/>
    <w:rsid w:val="007E5F86"/>
    <w:rsid w:val="007F5AAE"/>
    <w:rsid w:val="008D63E2"/>
    <w:rsid w:val="00B13442"/>
    <w:rsid w:val="00B26D74"/>
    <w:rsid w:val="00C5755A"/>
    <w:rsid w:val="00C93A6E"/>
    <w:rsid w:val="00C949CB"/>
    <w:rsid w:val="00D172BF"/>
    <w:rsid w:val="00E27FDE"/>
    <w:rsid w:val="00F87D27"/>
    <w:rsid w:val="00FF3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E414D"/>
  <w15:chartTrackingRefBased/>
  <w15:docId w15:val="{E8715AC6-CD69-4C0A-B881-E59788613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5F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5F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E5F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4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14</cp:revision>
  <cp:lastPrinted>2020-09-10T00:39:00Z</cp:lastPrinted>
  <dcterms:created xsi:type="dcterms:W3CDTF">2020-09-09T17:29:00Z</dcterms:created>
  <dcterms:modified xsi:type="dcterms:W3CDTF">2020-09-10T00:40:00Z</dcterms:modified>
</cp:coreProperties>
</file>